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Welder position at your esteemed organization in Pakistan Karachi. With a proven track record of delivering high-quality welding solutions and a deep understanding of the industrial demands specific to Karachi’s dynamic environment, I am eager to contribute my expertise to your team. My commitment to precision, safety, and efficiency aligns perfectly with the standards required for welding roles in this region, making me an ideal candidate for this opportunity.</w:t>
      </w:r>
    </w:p>
    <w:p>
      <w:pPr>
        <w:pStyle w:val="BodyText"/>
      </w:pPr>
      <w:r>
        <w:t xml:space="preserve">As a certified welder with over [X years] of hands-on experience, I have consistently demonstrated the ability to work under pressure while maintaining exceptional craftsmanship. My skills span a wide range of welding techniques, including MIG (Metal Inert Gas), TIG (Tungsten Inert Gas), and SMAW (Shielded Metal Arc Welding). These techniques are particularly relevant in Pakistan Karachi, where industries such as construction, shipbuilding, and manufacturing demand precision and durability. Whether it’s fabricating steel structures or repairing industrial equipment, I have the technical knowledge and practical skills to meet the highest standards.</w:t>
      </w:r>
    </w:p>
    <w:p>
      <w:pPr>
        <w:pStyle w:val="BodyText"/>
      </w:pPr>
      <w:r>
        <w:t xml:space="preserve">What sets me apart is my ability to adapt to diverse project requirements. In Karachi, where infrastructure development is booming, welders often face challenges such as extreme weather conditions, limited space for operations, and tight deadlines. My experience in similar environments has equipped me with problem-solving skills and a proactive approach to overcome these hurdles. For instance, during my tenure at [Previous Company Name] in Karachi’s industrial zones, I successfully completed a high-profile project involving the welding of large-scale steel beams for a commercial building. This project required strict adherence to safety protocols and precise execution, both of which I achieved without compromising quality.</w:t>
      </w:r>
    </w:p>
    <w:p>
      <w:pPr>
        <w:pStyle w:val="BodyText"/>
      </w:pPr>
      <w:r>
        <w:t xml:space="preserve">Moreover, I am well-versed in the latest welding technologies and tools. In Pakistan Karachi, where access to advanced equipment can vary, my ability to work with both traditional and modern welding systems is a significant advantage. I regularly update my skills through workshops and certifications, ensuring that I remain at the forefront of industry advancements. This dedication to continuous learning allows me to provide innovative solutions that meet the evolving needs of clients in Karachi’s competitive market.</w:t>
      </w:r>
    </w:p>
    <w:p>
      <w:pPr>
        <w:pStyle w:val="BodyText"/>
      </w:pPr>
      <w:r>
        <w:t xml:space="preserve">Another key aspect of my profile is my strong emphasis on safety. In Pakistan Karachi, where industrial accidents can have severe consequences, prioritizing safety is non-negotiable. I hold certifications in OSHA (Occupational Safety and Health Administration) standards and am proficient in identifying potential hazards on-site. My approach to welding is always guided by a commitment to creating safe working environments for myself and my colleagues, which is essential for any project in this region.</w:t>
      </w:r>
    </w:p>
    <w:p>
      <w:pPr>
        <w:pStyle w:val="BodyText"/>
      </w:pPr>
      <w:r>
        <w:t xml:space="preserve">What excites me most about the opportunity at your company is the chance to contribute to Karachi’s growing industrial landscape. The city’s strategic location as a hub for trade and manufacturing presents countless opportunities for welders who can deliver reliable and efficient results. I am particularly drawn to your organization’s reputation for excellence in [mention specific project or industry if known, e.g., "marine engineering" or "infrastructure development"]. I believe my skills and experience would add value to your team, helping you achieve your goals while maintaining the quality and safety that Karachi’s industries demand.</w:t>
      </w:r>
    </w:p>
    <w:p>
      <w:pPr>
        <w:pStyle w:val="BodyText"/>
      </w:pPr>
      <w:r>
        <w:t xml:space="preserve">In addition to my technical expertise, I bring a strong work ethic and a collaborative spirit. Welding is often a team effort, and I thrive in environments where communication and coordination are key. My ability to work well with engineers, project managers, and fellow tradespeople ensures that projects run smoothly from start to finish. In Karachi’s fast-paced industrial setting, this teamwork-oriented approach is crucial for meeting deadlines and exceeding expectations.</w:t>
      </w:r>
    </w:p>
    <w:p>
      <w:pPr>
        <w:pStyle w:val="BodyText"/>
      </w:pPr>
      <w:r>
        <w:t xml:space="preserve">I am also deeply familiar with the cultural and logistical aspects of working in Pakistan Karachi. Understanding local customs, labor laws, and project timelines allows me to integrate seamlessly into any team. Whether it’s navigating the bustling streets of Karachi to reach a job site or collaborating with local suppliers for materials, I am prepared to handle the unique challenges that come with this role.</w:t>
      </w:r>
    </w:p>
    <w:p>
      <w:pPr>
        <w:pStyle w:val="BodyText"/>
      </w:pPr>
      <w:r>
        <w:t xml:space="preserve">Finally, I would like to express my enthusiasm for the possibility of joining your organization. The welding industry in Pakistan Karachi is growing rapidly, and I am eager to play a meaningful role in its development. My combination of technical skills, safety awareness, and adaptability makes me a strong candidate for this position. I am confident that my contributions will help your company achieve its objectives while maintaining the high standards that define excellence in welding.</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 I look forward to the possibility of contributing to your team in Pakistan Karachi.</w:t>
      </w:r>
    </w:p>
    <w:p>
      <w:pPr>
        <w:pStyle w:val="BodyText"/>
      </w:pPr>
      <w:r>
        <w:t xml:space="preserve">Warm regards,</w:t>
      </w:r>
    </w:p>
    <w:p>
      <w:pPr>
        <w:pStyle w:val="BodyText"/>
      </w:pPr>
      <w:r>
        <w:rPr>
          <w:bCs/>
          <w:b/>
        </w:rPr>
        <w:t xml:space="preserve">[Your Full Name]</w:t>
      </w:r>
    </w:p>
    <w:p>
      <w:pPr>
        <w:pStyle w:val="BodyText"/>
      </w:pPr>
      <w:r>
        <w:t xml:space="preserve">[Your Address]</w:t>
      </w:r>
    </w:p>
    <w:p>
      <w:pPr>
        <w:pStyle w:val="BodyText"/>
      </w:pPr>
      <w:r>
        <w:t xml:space="preserve">[City, Postal Code]</w:t>
      </w:r>
    </w:p>
    <w:p>
      <w:pPr>
        <w:pStyle w:val="BodyText"/>
      </w:pP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Pakistan Karachi</dc:title>
  <dc:creator/>
  <dc:language>en</dc:language>
  <cp:keywords/>
  <dcterms:created xsi:type="dcterms:W3CDTF">2026-07-23T07:46:09Z</dcterms:created>
  <dcterms:modified xsi:type="dcterms:W3CDTF">2026-07-23T07:46:09Z</dcterms:modified>
</cp:coreProperties>
</file>

<file path=docProps/custom.xml><?xml version="1.0" encoding="utf-8"?>
<Properties xmlns="http://schemas.openxmlformats.org/officeDocument/2006/custom-properties" xmlns:vt="http://schemas.openxmlformats.org/officeDocument/2006/docPropsVTypes"/>
</file>